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5DA1C" w14:textId="77777777" w:rsidR="007210AB" w:rsidRDefault="004940A5">
      <w:pPr>
        <w:pStyle w:val="Heading1"/>
        <w:jc w:val="center"/>
      </w:pPr>
      <w:bookmarkStart w:id="0" w:name="_gjdgxs" w:colFirst="0" w:colLast="0"/>
      <w:bookmarkEnd w:id="0"/>
      <w:r>
        <w:t>The Tiny Language</w:t>
      </w:r>
    </w:p>
    <w:p w14:paraId="0A3D50F9" w14:textId="77777777" w:rsidR="007210AB" w:rsidRDefault="007210AB">
      <w:pPr>
        <w:pStyle w:val="Normal1"/>
      </w:pPr>
    </w:p>
    <w:p w14:paraId="6D580A0A" w14:textId="4938F054" w:rsidR="007210AB" w:rsidRDefault="004940A5">
      <w:pPr>
        <w:pStyle w:val="Normal1"/>
        <w:rPr>
          <w:b/>
          <w:bCs/>
          <w:color w:val="C00000"/>
          <w:sz w:val="24"/>
          <w:szCs w:val="24"/>
        </w:rPr>
      </w:pPr>
      <w:r>
        <w:rPr>
          <w:b/>
          <w:bCs/>
          <w:color w:val="C00000"/>
          <w:sz w:val="24"/>
          <w:szCs w:val="24"/>
        </w:rPr>
        <w:t>Note: (Task (1) deliverable: you will deliver a document containing the RE rules of Tiny Language + DFA + Scanner)</w:t>
      </w:r>
    </w:p>
    <w:p w14:paraId="65861A91" w14:textId="77777777" w:rsidR="007210AB" w:rsidRDefault="007210AB"/>
    <w:p w14:paraId="64B60D1B" w14:textId="77777777" w:rsidR="007210AB" w:rsidRDefault="004940A5">
      <w:pPr>
        <w:rPr>
          <w:sz w:val="28"/>
          <w:szCs w:val="28"/>
        </w:rPr>
      </w:pPr>
      <w:r>
        <w:rPr>
          <w:sz w:val="28"/>
          <w:szCs w:val="28"/>
        </w:rPr>
        <w:t>A program in TINY consists of a set of functions (any number of functions and ends with a main function), each function is a sequence of statements including (declaration, assignment, write, read, if, repeat, function, comment, …) each statement consists of (number, string, identifier, expression, condition, …).</w:t>
      </w:r>
    </w:p>
    <w:p w14:paraId="3721BC3F" w14:textId="77777777" w:rsidR="007210AB" w:rsidRDefault="004940A5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</w:t>
      </w:r>
    </w:p>
    <w:p w14:paraId="243F84E5" w14:textId="77777777" w:rsidR="007210AB" w:rsidRDefault="004940A5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Language described as:</w:t>
      </w:r>
    </w:p>
    <w:p w14:paraId="33DA0E06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Number</w:t>
      </w:r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any sequence of digits and maybe floats (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.g.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123 | 554 | 205 | 0.23 | …)</w:t>
      </w:r>
    </w:p>
    <w:p w14:paraId="4F58C4EF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String</w:t>
      </w:r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r>
        <w:rPr>
          <w:rFonts w:ascii="Helvetica Neue" w:eastAsia="Helvetica Neue" w:hAnsi="Helvetica Neue" w:cs="Helvetica Neue"/>
          <w:color w:val="FF0000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double quotes followed by any combination of characters and digits then ends with double quotes (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.g.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“Hello” | “2nd + 3rd” | …)</w:t>
      </w:r>
    </w:p>
    <w:p w14:paraId="1B87ECF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Reserved_Keywords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int | float | string | read | write | repeat | until | if | elseif | else | then | return |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ndl</w:t>
      </w:r>
      <w:proofErr w:type="spellEnd"/>
    </w:p>
    <w:p w14:paraId="489AF8B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Comment_</w:t>
      </w:r>
      <w:proofErr w:type="gram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/* followed by any combination of characters and digits then ends with */ (e.g. /*this is a comment*/ | …)</w:t>
      </w:r>
    </w:p>
    <w:p w14:paraId="7C44E377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Identifiers</w:t>
      </w:r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letter then any combination of letters and digits. (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.g.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x |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val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| counter1 | str1 | s2 | …)</w:t>
      </w:r>
    </w:p>
    <w:p w14:paraId="79D73BA5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Call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Identifier then left bracket “(“ followed by zero or more Identifier separated by “,” and ends with right bracket “)”. (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.g.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um(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a,b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) | factorial(c) | rand() | … )</w:t>
      </w:r>
    </w:p>
    <w:p w14:paraId="51182D0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Term:</w:t>
      </w:r>
      <w:r>
        <w:rPr>
          <w:rFonts w:ascii="Helvetica Neue" w:eastAsia="Helvetica Neue" w:hAnsi="Helvetica Neue" w:cs="Helvetica Neue"/>
          <w:color w:val="FF0000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maybe Number or Identifier or function call. (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.g.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441 | var1 | sum(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a,b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) | …)</w:t>
      </w:r>
    </w:p>
    <w:p w14:paraId="2784BB77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Arithmatic_Operator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any arithmetic operation (+ | - | * | / )</w:t>
      </w:r>
    </w:p>
    <w:p w14:paraId="2A188E1D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lastRenderedPageBreak/>
        <w:t>Equation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tarts with Term or left bracket “(“ followed by one or more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Arithmatic_Operator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and Term. with right bracket “)” for each left bracket (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.g.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3+5 | x +1 | (2+3)*10 | …)</w:t>
      </w:r>
    </w:p>
    <w:p w14:paraId="0B10A5C3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Expression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may be a String, Term or Equation (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.g.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“hi” | counter | 404 | 2+3 | …)</w:t>
      </w:r>
    </w:p>
    <w:p w14:paraId="18B3D84C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Assignment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Identifier then assignment operator “:=” followed by Expression (e.g. x := 1 | y:= 2+3 | z := 2+3*2+(2-3)/1 | …)</w:t>
      </w:r>
    </w:p>
    <w:p w14:paraId="467DA6C3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Datatype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et of reserved keywords (int, float, string)</w:t>
      </w:r>
    </w:p>
    <w:p w14:paraId="5D7367CC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Declaratio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Datatype then one or more identifiers (assignment statement might exist) separated by coma and ends with semi-colon. (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.g.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int x; | float x1,x2:=1,xy:=3; | …)</w:t>
      </w:r>
    </w:p>
    <w:p w14:paraId="2F61D899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Write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tarts with reserved keyword “write” followed by an Expression or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ndl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and ends with semi-colon (e.g. write x; | write 5; | write 3+5; | write “Hello World”; | …)</w:t>
      </w:r>
    </w:p>
    <w:p w14:paraId="57BF371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Read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reserved keyword “read” followed by an Identifier and ends with semi-colon (e.g. read x; | …)</w:t>
      </w:r>
    </w:p>
    <w:p w14:paraId="5DB1D243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Retur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reserved keyword “return” followed by Expression then ends with semi-colon (e.g. return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a+b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; | return 5; | return “Hi”; | …)</w:t>
      </w:r>
    </w:p>
    <w:p w14:paraId="09DC2AD0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Condition_Operator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( less than “&lt;” | greater than “&gt;” | is equal “=” | not equal “&lt;&gt;”)</w:t>
      </w:r>
    </w:p>
    <w:p w14:paraId="5E631233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Condition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tarts with Identifier then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Condition_Operator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then Term (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.g.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z1 &lt;&gt; 10)</w:t>
      </w:r>
    </w:p>
    <w:p w14:paraId="19BE27E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 w:rsidRPr="006A0331">
        <w:rPr>
          <w:rFonts w:ascii="Helvetica Neue" w:eastAsia="Helvetica Neue" w:hAnsi="Helvetica Neue" w:cs="Helvetica Neue"/>
          <w:color w:val="4472C4"/>
          <w:sz w:val="29"/>
          <w:szCs w:val="29"/>
        </w:rPr>
        <w:t>Boolean_Operator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AND operator “&amp;&amp;” and OR operator “||”</w:t>
      </w:r>
    </w:p>
    <w:p w14:paraId="2F0DF960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Conditio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Condition followed by zero or more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Boolean_Operator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and Condition  (e.g. x &lt; 5 &amp;&amp; x &gt; 1)</w:t>
      </w:r>
    </w:p>
    <w:p w14:paraId="4624A8A6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If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tarts with reserved keyword “if”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Condition_Statement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then reserved keyword “then” followed by set of Statements (i.e. any type of statement: write, read, assignment, declaration, …) then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lse_If_Statment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or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lse_Statment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or reserved keyword “end”</w:t>
      </w:r>
    </w:p>
    <w:p w14:paraId="0766BACE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lastRenderedPageBreak/>
        <w:t>Else_If_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ame as if statement but starts with reserved keyword “elseif”</w:t>
      </w:r>
    </w:p>
    <w:p w14:paraId="0B1923C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Else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>starts with reserved keyword “else” followed by a set of Statements then ends with reserved keyword “end”</w:t>
      </w:r>
    </w:p>
    <w:p w14:paraId="5E7EC3A3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Repeat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reserved keyword “repeat” followed by a set of Statements then reserved keyword “until”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Condition_Statement</w:t>
      </w:r>
      <w:proofErr w:type="spellEnd"/>
    </w:p>
    <w:p w14:paraId="40243A74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Name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ame as Identifier</w:t>
      </w:r>
    </w:p>
    <w:p w14:paraId="48E33FBE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>Parameter: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starts with Datatype followed by Identifier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br/>
        <w:t>(</w:t>
      </w:r>
      <w:proofErr w:type="gram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e.g.</w:t>
      </w:r>
      <w:proofErr w:type="gram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int x)</w:t>
      </w:r>
    </w:p>
    <w:p w14:paraId="5111406D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Declaration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Datatype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FunctionName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followed by “(“ then zero or more Parameter separated by “,” then “)” (e.g. int sum(int a, int b) | …)</w:t>
      </w:r>
    </w:p>
    <w:p w14:paraId="1DE17EB9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Body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curly bracket “{” then a set of Statements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Return_Statement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and ends with “}”</w:t>
      </w:r>
    </w:p>
    <w:p w14:paraId="6EC752F9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Statement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Function_Declaration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Function_Body</w:t>
      </w:r>
      <w:proofErr w:type="spellEnd"/>
    </w:p>
    <w:p w14:paraId="6FC71D81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proofErr w:type="spell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Main_</w:t>
      </w:r>
      <w:proofErr w:type="gramStart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Function</w:t>
      </w:r>
      <w:proofErr w:type="spell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>:</w:t>
      </w:r>
      <w:proofErr w:type="gramEnd"/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starts with Datatype followed by reserved keyword “main” then “()”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Function_Body</w:t>
      </w:r>
      <w:proofErr w:type="spellEnd"/>
    </w:p>
    <w:p w14:paraId="44C3D23A" w14:textId="77777777" w:rsidR="007210AB" w:rsidRDefault="004940A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900" w:hanging="540"/>
        <w:rPr>
          <w:rFonts w:ascii="Helvetica Neue" w:eastAsia="Helvetica Neue" w:hAnsi="Helvetica Neue" w:cs="Helvetica Neue"/>
          <w:color w:val="000000"/>
          <w:sz w:val="29"/>
          <w:szCs w:val="29"/>
        </w:rPr>
      </w:pPr>
      <w:r>
        <w:rPr>
          <w:rFonts w:ascii="Helvetica Neue" w:eastAsia="Helvetica Neue" w:hAnsi="Helvetica Neue" w:cs="Helvetica Neue"/>
          <w:color w:val="4472C4"/>
          <w:sz w:val="29"/>
          <w:szCs w:val="29"/>
        </w:rPr>
        <w:t xml:space="preserve">Program: </w:t>
      </w:r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has zero or more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Function_Statement</w:t>
      </w:r>
      <w:proofErr w:type="spellEnd"/>
      <w:r>
        <w:rPr>
          <w:rFonts w:ascii="Helvetica Neue" w:eastAsia="Helvetica Neue" w:hAnsi="Helvetica Neue" w:cs="Helvetica Neue"/>
          <w:color w:val="000000"/>
          <w:sz w:val="29"/>
          <w:szCs w:val="29"/>
        </w:rPr>
        <w:t xml:space="preserve"> followed by </w:t>
      </w:r>
      <w:proofErr w:type="spellStart"/>
      <w:r>
        <w:rPr>
          <w:rFonts w:ascii="Helvetica Neue" w:eastAsia="Helvetica Neue" w:hAnsi="Helvetica Neue" w:cs="Helvetica Neue"/>
          <w:color w:val="000000"/>
          <w:sz w:val="29"/>
          <w:szCs w:val="29"/>
        </w:rPr>
        <w:t>Main_Function</w:t>
      </w:r>
      <w:proofErr w:type="spellEnd"/>
    </w:p>
    <w:p w14:paraId="2764D85C" w14:textId="77777777" w:rsidR="007210AB" w:rsidRDefault="004940A5">
      <w:pPr>
        <w:rPr>
          <w:rFonts w:ascii="Helvetica Neue" w:eastAsia="Helvetica Neue" w:hAnsi="Helvetica Neue" w:cs="Helvetica Neue"/>
          <w:sz w:val="29"/>
          <w:szCs w:val="29"/>
        </w:rPr>
      </w:pPr>
      <w:r>
        <w:br w:type="page"/>
      </w:r>
    </w:p>
    <w:p w14:paraId="62CCFA5E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b/>
          <w:color w:val="00008B"/>
          <w:sz w:val="36"/>
          <w:szCs w:val="36"/>
        </w:rPr>
      </w:pPr>
      <w:r>
        <w:rPr>
          <w:rFonts w:ascii="Helvetica Neue" w:eastAsia="Helvetica Neue" w:hAnsi="Helvetica Neue" w:cs="Helvetica Neue"/>
          <w:b/>
          <w:color w:val="00008B"/>
          <w:sz w:val="36"/>
          <w:szCs w:val="36"/>
        </w:rPr>
        <w:lastRenderedPageBreak/>
        <w:t>Code Sample</w:t>
      </w:r>
    </w:p>
    <w:p w14:paraId="6CADC3C9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color w:val="00008B"/>
          <w:sz w:val="29"/>
          <w:szCs w:val="2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" behindDoc="0" locked="0" layoutInCell="1" allowOverlap="1" wp14:anchorId="196E8408" wp14:editId="3FCBD8E2">
                <wp:simplePos x="0" y="0"/>
                <wp:positionH relativeFrom="column">
                  <wp:posOffset>0</wp:posOffset>
                </wp:positionH>
                <wp:positionV relativeFrom="paragraph">
                  <wp:posOffset>38100</wp:posOffset>
                </wp:positionV>
                <wp:extent cx="5467350" cy="104775"/>
                <wp:effectExtent l="0" t="0" r="0" b="0"/>
                <wp:wrapNone/>
                <wp:docPr id="1026" name="Rectangle: Rounded Corners 10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67350" cy="104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flip="none" rotWithShape="0">
                          <a:gsLst>
                            <a:gs pos="0">
                              <a:srgbClr val="AFAFAF"/>
                            </a:gs>
                            <a:gs pos="50000">
                              <a:srgbClr val="9BBB59"/>
                            </a:gs>
                            <a:gs pos="100000">
                              <a:srgbClr val="919191"/>
                            </a:gs>
                          </a:gsLst>
                          <a:lin ang="5400000" scaled="0"/>
                        </a:gradFill>
                        <a:ln w="9525" cap="flat" cmpd="sng">
                          <a:solidFill>
                            <a:srgbClr val="9BBB59"/>
                          </a:solidFill>
                          <a:prstDash val="solid"/>
                          <a:miter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4A13DF9A" w14:textId="77777777" w:rsidR="007210AB" w:rsidRDefault="007210AB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wps:txbx>
                      <wps:bodyPr wrap="square" lIns="91425" tIns="91425" rIns="91425" bIns="91425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96E8408" id="Rectangle: Rounded Corners 1026" o:spid="_x0000_s1026" style="position:absolute;left:0;text-align:left;margin-left:0;margin-top:3pt;width:430.5pt;height:8.25pt;z-index: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" fillcolor="#afafaf" strokecolor="#9bbb59">
                <v:fill color2="#919191" colors="0 #afafaf;.5 #9bbb59;1 #919191" focus="100%" type="gradient">
                  <o:fill v:ext="view" type="gradientUnscaled"/>
                </v:fill>
                <v:stroke startarrowwidth="narrow" startarrowlength="short" endarrowwidth="narrow" endarrowlength="short" joinstyle="miter"/>
                <v:path arrowok="t"/>
                <v:textbox inset="2.53958mm,2.53958mm,2.53958mm,2.53958mm">
                  <w:txbxContent>
                    <w:p w14:paraId="4A13DF9A" w14:textId="77777777" w:rsidR="007210AB" w:rsidRDefault="007210AB">
                      <w:pPr>
                        <w:spacing w:after="0" w:line="240" w:lineRule="auto"/>
                        <w:jc w:val="left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14:paraId="613CD57A" w14:textId="77777777" w:rsidR="007210AB" w:rsidRDefault="004940A5">
      <w:pPr>
        <w:rPr>
          <w:rFonts w:ascii="Helvetica Neue" w:eastAsia="Helvetica Neue" w:hAnsi="Helvetica Neue" w:cs="Helvetica Neue"/>
          <w:color w:val="00008B"/>
          <w:sz w:val="29"/>
          <w:szCs w:val="29"/>
        </w:rPr>
      </w:pP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/*Sample program includes all 30 rules*/</w:t>
      </w:r>
    </w:p>
    <w:p w14:paraId="75D6930B" w14:textId="77777777" w:rsidR="007210AB" w:rsidRDefault="004940A5">
      <w:pPr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</w:rPr>
        <w:t xml:space="preserve">int </w:t>
      </w:r>
      <w:r>
        <w:rPr>
          <w:rFonts w:ascii="Helvetica Neue" w:eastAsia="Helvetica Neue" w:hAnsi="Helvetica Neue" w:cs="Helvetica Neue"/>
          <w:sz w:val="29"/>
          <w:szCs w:val="29"/>
        </w:rPr>
        <w:t>sum(</w:t>
      </w:r>
      <w:r>
        <w:rPr>
          <w:rFonts w:ascii="Helvetica Neue" w:eastAsia="Helvetica Neue" w:hAnsi="Helvetica Neue" w:cs="Helvetica Neue"/>
          <w:color w:val="00008B"/>
          <w:sz w:val="29"/>
          <w:szCs w:val="29"/>
        </w:rPr>
        <w:t xml:space="preserve">int </w:t>
      </w:r>
      <w:r>
        <w:rPr>
          <w:rFonts w:ascii="Helvetica Neue" w:eastAsia="Helvetica Neue" w:hAnsi="Helvetica Neue" w:cs="Helvetica Neue"/>
          <w:sz w:val="29"/>
          <w:szCs w:val="29"/>
        </w:rPr>
        <w:t>a</w:t>
      </w:r>
      <w:r>
        <w:rPr>
          <w:rFonts w:ascii="Helvetica Neue" w:eastAsia="Helvetica Neue" w:hAnsi="Helvetica Neue" w:cs="Helvetica Neue"/>
          <w:color w:val="00008B"/>
          <w:sz w:val="29"/>
          <w:szCs w:val="29"/>
        </w:rPr>
        <w:t xml:space="preserve">, int </w:t>
      </w:r>
      <w:r>
        <w:rPr>
          <w:rFonts w:ascii="Helvetica Neue" w:eastAsia="Helvetica Neue" w:hAnsi="Helvetica Neue" w:cs="Helvetica Neue"/>
          <w:sz w:val="29"/>
          <w:szCs w:val="29"/>
        </w:rPr>
        <w:t>b)</w:t>
      </w:r>
      <w:r>
        <w:rPr>
          <w:rFonts w:ascii="Helvetica Neue" w:eastAsia="Helvetica Neue" w:hAnsi="Helvetica Neue" w:cs="Helvetica Neue"/>
          <w:sz w:val="29"/>
          <w:szCs w:val="29"/>
        </w:rPr>
        <w:br/>
        <w:t>{</w:t>
      </w:r>
    </w:p>
    <w:p w14:paraId="43D3F226" w14:textId="77777777" w:rsidR="007210AB" w:rsidRDefault="004940A5">
      <w:pPr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sz w:val="29"/>
          <w:szCs w:val="29"/>
        </w:rPr>
        <w:tab/>
      </w:r>
      <w:r>
        <w:rPr>
          <w:rFonts w:ascii="Helvetica Neue" w:eastAsia="Helvetica Neue" w:hAnsi="Helvetica Neue" w:cs="Helvetica Neue"/>
          <w:color w:val="00008B"/>
          <w:sz w:val="29"/>
          <w:szCs w:val="29"/>
        </w:rPr>
        <w:t>return</w:t>
      </w:r>
      <w:r>
        <w:rPr>
          <w:rFonts w:ascii="Helvetica Neue" w:eastAsia="Helvetica Neue" w:hAnsi="Helvetica Neue" w:cs="Helvetica Neue"/>
          <w:sz w:val="29"/>
          <w:szCs w:val="29"/>
        </w:rPr>
        <w:t xml:space="preserve"> a + </w:t>
      </w:r>
      <w:proofErr w:type="gramStart"/>
      <w:r>
        <w:rPr>
          <w:rFonts w:ascii="Helvetica Neue" w:eastAsia="Helvetica Neue" w:hAnsi="Helvetica Neue" w:cs="Helvetica Neue"/>
          <w:sz w:val="29"/>
          <w:szCs w:val="29"/>
        </w:rPr>
        <w:t>b;</w:t>
      </w:r>
      <w:proofErr w:type="gramEnd"/>
    </w:p>
    <w:p w14:paraId="34FD7E09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color w:val="00008B"/>
          <w:sz w:val="29"/>
          <w:szCs w:val="29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</w:rPr>
        <w:t>}</w:t>
      </w:r>
    </w:p>
    <w:p w14:paraId="7BD8FE20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int 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main()</w:t>
      </w:r>
    </w:p>
    <w:p w14:paraId="4E9A102E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{</w:t>
      </w:r>
    </w:p>
    <w:p w14:paraId="076B869D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int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spell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,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;</w:t>
      </w:r>
      <w:proofErr w:type="gramEnd"/>
    </w:p>
    <w:p w14:paraId="4317D69A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read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spellStart"/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</w:p>
    <w:p w14:paraId="0490BA2D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:=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0;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                                                      </w:t>
      </w:r>
    </w:p>
    <w:p w14:paraId="3F42F6DC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repeat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                                                      </w:t>
      </w:r>
    </w:p>
    <w:p w14:paraId="07053DB4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proofErr w:type="spell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:= </w:t>
      </w:r>
      <w:proofErr w:type="spell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-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1;</w:t>
      </w:r>
      <w:proofErr w:type="gramEnd"/>
    </w:p>
    <w:p w14:paraId="6F1CC574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>"Iteration number [</w:t>
      </w:r>
      <w:proofErr w:type="gramStart"/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>"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</w:p>
    <w:p w14:paraId="3DCFF3A5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;</w:t>
      </w:r>
      <w:proofErr w:type="gramEnd"/>
    </w:p>
    <w:p w14:paraId="6DC2C832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 xml:space="preserve">"] the value of x = </w:t>
      </w:r>
      <w:proofErr w:type="gramStart"/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>"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</w:p>
    <w:p w14:paraId="64871C66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</w:rPr>
        <w:t>write</w:t>
      </w:r>
      <w:r>
        <w:rPr>
          <w:rFonts w:ascii="Helvetica Neue" w:eastAsia="Helvetica Neue" w:hAnsi="Helvetica Neue" w:cs="Helvetica Neue"/>
          <w:sz w:val="29"/>
          <w:szCs w:val="29"/>
        </w:rPr>
        <w:t xml:space="preserve"> </w:t>
      </w:r>
      <w:proofErr w:type="spellStart"/>
      <w:proofErr w:type="gramStart"/>
      <w:r>
        <w:rPr>
          <w:rFonts w:ascii="Helvetica Neue" w:eastAsia="Helvetica Neue" w:hAnsi="Helvetica Neue" w:cs="Helvetica Neue"/>
          <w:sz w:val="29"/>
          <w:szCs w:val="29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</w:rPr>
        <w:t>;</w:t>
      </w:r>
      <w:proofErr w:type="gramEnd"/>
    </w:p>
    <w:p w14:paraId="2E59672C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spellStart"/>
      <w:proofErr w:type="gramStart"/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end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</w:t>
      </w:r>
    </w:p>
    <w:p w14:paraId="36D7CEF6" w14:textId="77777777" w:rsidR="007210AB" w:rsidRDefault="004940A5">
      <w:pPr>
        <w:spacing w:after="0" w:line="240" w:lineRule="auto"/>
        <w:ind w:left="144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 := counter+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1;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                            </w:t>
      </w:r>
    </w:p>
    <w:p w14:paraId="102B9441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until </w:t>
      </w:r>
      <w:proofErr w:type="spell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va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= 1                                                                                  </w:t>
      </w:r>
    </w:p>
    <w:p w14:paraId="72E32FC4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spellStart"/>
      <w:proofErr w:type="gramStart"/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endl</w:t>
      </w:r>
      <w:proofErr w:type="spell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                                                      </w:t>
      </w:r>
    </w:p>
    <w:p w14:paraId="10AC6E36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string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s := </w:t>
      </w:r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 xml:space="preserve">"number of Iterations = </w:t>
      </w:r>
      <w:proofErr w:type="gramStart"/>
      <w:r>
        <w:rPr>
          <w:rFonts w:ascii="Helvetica Neue" w:eastAsia="Helvetica Neue" w:hAnsi="Helvetica Neue" w:cs="Helvetica Neue"/>
          <w:color w:val="FF0000"/>
          <w:sz w:val="29"/>
          <w:szCs w:val="29"/>
          <w:highlight w:val="white"/>
        </w:rPr>
        <w:t>"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;</w:t>
      </w:r>
      <w:proofErr w:type="gramEnd"/>
    </w:p>
    <w:p w14:paraId="420CD8C5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write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s;</w:t>
      </w:r>
      <w:proofErr w:type="gramEnd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                                                      </w:t>
      </w:r>
    </w:p>
    <w:p w14:paraId="01E4DE87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:=counter-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1;</w:t>
      </w:r>
      <w:proofErr w:type="gramEnd"/>
    </w:p>
    <w:p w14:paraId="4439962B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;</w:t>
      </w:r>
      <w:proofErr w:type="gramEnd"/>
    </w:p>
    <w:p w14:paraId="7042C125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 xml:space="preserve">/* complicated equation */    </w:t>
      </w:r>
    </w:p>
    <w:p w14:paraId="4BF88AE6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float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z1 := 3*2*(2+1)/2-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5.3;</w:t>
      </w:r>
      <w:proofErr w:type="gramEnd"/>
    </w:p>
    <w:p w14:paraId="18F5671C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z1 := z1 + sum(1,y);</w:t>
      </w:r>
      <w:r>
        <w:br/>
      </w: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if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</w:t>
      </w:r>
      <w:r>
        <w:rPr>
          <w:rFonts w:ascii="Helvetica Neue" w:eastAsia="Helvetica Neue" w:hAnsi="Helvetica Neue" w:cs="Helvetica Neue"/>
          <w:sz w:val="29"/>
          <w:szCs w:val="29"/>
        </w:rPr>
        <w:t>z1 &gt; 5 || z1 &lt; counter &amp;&amp; z1 = 1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then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</w:p>
    <w:p w14:paraId="19815093" w14:textId="77777777" w:rsidR="007210AB" w:rsidRDefault="004940A5">
      <w:pPr>
        <w:spacing w:after="0" w:line="240" w:lineRule="auto"/>
        <w:ind w:left="720" w:firstLine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z1;</w:t>
      </w:r>
      <w:proofErr w:type="gramEnd"/>
    </w:p>
    <w:p w14:paraId="10FCE21C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elseif 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z1 &lt; 5 </w:t>
      </w: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then</w:t>
      </w:r>
    </w:p>
    <w:p w14:paraId="507B0352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ab/>
        <w:t xml:space="preserve">z1 :=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5;</w:t>
      </w:r>
      <w:proofErr w:type="gramEnd"/>
    </w:p>
    <w:p w14:paraId="1A3B2EA4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else</w:t>
      </w:r>
    </w:p>
    <w:p w14:paraId="6B7918DA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z1 :=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counter;</w:t>
      </w:r>
      <w:proofErr w:type="gramEnd"/>
    </w:p>
    <w:p w14:paraId="1FBB43C8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end</w:t>
      </w:r>
    </w:p>
    <w:p w14:paraId="6E240860" w14:textId="77777777" w:rsidR="007210AB" w:rsidRDefault="004940A5">
      <w:pPr>
        <w:spacing w:after="0" w:line="240" w:lineRule="auto"/>
        <w:ind w:left="720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return </w:t>
      </w:r>
      <w:proofErr w:type="gramStart"/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0;</w:t>
      </w:r>
      <w:proofErr w:type="gramEnd"/>
    </w:p>
    <w:p w14:paraId="776237F8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lastRenderedPageBreak/>
        <w:t>}</w:t>
      </w:r>
      <w:r>
        <w:rPr>
          <w:noProof/>
        </w:rPr>
        <mc:AlternateContent>
          <mc:Choice Requires="wps">
            <w:drawing>
              <wp:anchor distT="0" distB="0" distL="0" distR="0" simplePos="0" relativeHeight="3" behindDoc="0" locked="0" layoutInCell="1" allowOverlap="1" wp14:anchorId="0A4C35DD" wp14:editId="28BB1802">
                <wp:simplePos x="0" y="0"/>
                <wp:positionH relativeFrom="column">
                  <wp:posOffset>0</wp:posOffset>
                </wp:positionH>
                <wp:positionV relativeFrom="paragraph">
                  <wp:posOffset>292100</wp:posOffset>
                </wp:positionV>
                <wp:extent cx="5467350" cy="104775"/>
                <wp:effectExtent l="0" t="0" r="0" b="0"/>
                <wp:wrapNone/>
                <wp:docPr id="1027" name="Rectangle: Rounded Corners 10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67350" cy="104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flip="none" rotWithShape="0">
                          <a:gsLst>
                            <a:gs pos="0">
                              <a:srgbClr val="AFAFAF"/>
                            </a:gs>
                            <a:gs pos="50000">
                              <a:srgbClr val="9BBB59"/>
                            </a:gs>
                            <a:gs pos="100000">
                              <a:srgbClr val="919191"/>
                            </a:gs>
                          </a:gsLst>
                          <a:lin ang="5400000" scaled="0"/>
                        </a:gradFill>
                        <a:ln w="9525" cap="flat" cmpd="sng">
                          <a:solidFill>
                            <a:srgbClr val="9BBB59"/>
                          </a:solidFill>
                          <a:prstDash val="solid"/>
                          <a:miter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3D3D2FD" w14:textId="77777777" w:rsidR="007210AB" w:rsidRDefault="007210AB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wps:txbx>
                      <wps:bodyPr wrap="square" lIns="91425" tIns="91425" rIns="91425" bIns="91425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A4C35DD" id="Rectangle: Rounded Corners 1027" o:spid="_x0000_s1027" style="position:absolute;left:0;text-align:left;margin-left:0;margin-top:23pt;width:430.5pt;height:8.25pt;z-index: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" fillcolor="#afafaf" strokecolor="#9bbb59">
                <v:fill color2="#919191" colors="0 #afafaf;.5 #9bbb59;1 #919191" focus="100%" type="gradient">
                  <o:fill v:ext="view" type="gradientUnscaled"/>
                </v:fill>
                <v:stroke startarrowwidth="narrow" startarrowlength="short" endarrowwidth="narrow" endarrowlength="short" joinstyle="miter"/>
                <v:path arrowok="t"/>
                <v:textbox inset="2.53958mm,2.53958mm,2.53958mm,2.53958mm">
                  <w:txbxContent>
                    <w:p w14:paraId="03D3D2FD" w14:textId="77777777" w:rsidR="007210AB" w:rsidRDefault="007210AB">
                      <w:pPr>
                        <w:spacing w:after="0" w:line="240" w:lineRule="auto"/>
                        <w:jc w:val="left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14:paraId="0E0A10EB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 xml:space="preserve">                                                </w:t>
      </w:r>
    </w:p>
    <w:p w14:paraId="3337C989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b/>
          <w:color w:val="00008B"/>
          <w:sz w:val="36"/>
          <w:szCs w:val="36"/>
        </w:rPr>
      </w:pPr>
      <w:r>
        <w:rPr>
          <w:rFonts w:ascii="Helvetica Neue" w:eastAsia="Helvetica Neue" w:hAnsi="Helvetica Neue" w:cs="Helvetica Neue"/>
          <w:b/>
          <w:color w:val="00008B"/>
          <w:sz w:val="36"/>
          <w:szCs w:val="36"/>
        </w:rPr>
        <w:t>Code Sample</w:t>
      </w:r>
    </w:p>
    <w:p w14:paraId="7E3B4F27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b/>
          <w:color w:val="00008B"/>
          <w:sz w:val="36"/>
          <w:szCs w:val="3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" behindDoc="0" locked="0" layoutInCell="1" allowOverlap="1" wp14:anchorId="2C94CB76" wp14:editId="634E3353">
                <wp:simplePos x="0" y="0"/>
                <wp:positionH relativeFrom="column">
                  <wp:posOffset>0</wp:posOffset>
                </wp:positionH>
                <wp:positionV relativeFrom="paragraph">
                  <wp:posOffset>63500</wp:posOffset>
                </wp:positionV>
                <wp:extent cx="5467350" cy="104775"/>
                <wp:effectExtent l="0" t="0" r="0" b="0"/>
                <wp:wrapNone/>
                <wp:docPr id="1028" name="Rectangle: Rounded Corners 10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467350" cy="1047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gradFill flip="none" rotWithShape="0">
                          <a:gsLst>
                            <a:gs pos="0">
                              <a:srgbClr val="AFAFAF"/>
                            </a:gs>
                            <a:gs pos="50000">
                              <a:srgbClr val="9BBB59"/>
                            </a:gs>
                            <a:gs pos="100000">
                              <a:srgbClr val="919191"/>
                            </a:gs>
                          </a:gsLst>
                          <a:lin ang="5400000" scaled="0"/>
                        </a:gradFill>
                        <a:ln w="9525" cap="flat" cmpd="sng">
                          <a:solidFill>
                            <a:srgbClr val="9BBB59"/>
                          </a:solidFill>
                          <a:prstDash val="solid"/>
                          <a:miter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EDC2D06" w14:textId="77777777" w:rsidR="007210AB" w:rsidRDefault="007210AB">
                            <w:pPr>
                              <w:spacing w:after="0" w:line="240" w:lineRule="auto"/>
                              <w:jc w:val="left"/>
                              <w:textDirection w:val="btLr"/>
                            </w:pPr>
                          </w:p>
                        </w:txbxContent>
                      </wps:txbx>
                      <wps:bodyPr wrap="square" lIns="91425" tIns="91425" rIns="91425" bIns="91425" anchor="ctr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C94CB76" id="Rectangle: Rounded Corners 1028" o:spid="_x0000_s1028" style="position:absolute;left:0;text-align:left;margin-left:0;margin-top:5pt;width:430.5pt;height:8.25pt;z-index: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" fillcolor="#afafaf" strokecolor="#9bbb59">
                <v:fill color2="#919191" colors="0 #afafaf;.5 #9bbb59;1 #919191" focus="100%" type="gradient">
                  <o:fill v:ext="view" type="gradientUnscaled"/>
                </v:fill>
                <v:stroke startarrowwidth="narrow" startarrowlength="short" endarrowwidth="narrow" endarrowlength="short" joinstyle="miter"/>
                <v:path arrowok="t"/>
                <v:textbox inset="2.53958mm,2.53958mm,2.53958mm,2.53958mm">
                  <w:txbxContent>
                    <w:p w14:paraId="0EDC2D06" w14:textId="77777777" w:rsidR="007210AB" w:rsidRDefault="007210AB">
                      <w:pPr>
                        <w:spacing w:after="0" w:line="240" w:lineRule="auto"/>
                        <w:jc w:val="left"/>
                        <w:textDirection w:val="btLr"/>
                      </w:pPr>
                    </w:p>
                  </w:txbxContent>
                </v:textbox>
              </v:roundrect>
            </w:pict>
          </mc:Fallback>
        </mc:AlternateContent>
      </w:r>
    </w:p>
    <w:p w14:paraId="61561604" w14:textId="77777777" w:rsidR="00801992" w:rsidRDefault="004940A5">
      <w:pP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 xml:space="preserve">/* Sample program in </w:t>
      </w:r>
      <w:proofErr w:type="gramStart"/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Tiny</w:t>
      </w:r>
      <w:proofErr w:type="gramEnd"/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 xml:space="preserve"> language – </w:t>
      </w:r>
    </w:p>
    <w:p w14:paraId="445888D3" w14:textId="26DC026F" w:rsidR="007210AB" w:rsidRDefault="004940A5">
      <w:pPr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computes factorial*/</w:t>
      </w:r>
    </w:p>
    <w:p w14:paraId="1385D1A9" w14:textId="77777777" w:rsidR="007210AB" w:rsidRDefault="004940A5">
      <w:pPr>
        <w:spacing w:after="0" w:line="240" w:lineRule="auto"/>
        <w:rPr>
          <w:rFonts w:ascii="Helvetica Neue" w:eastAsia="Helvetica Neue" w:hAnsi="Helvetica Neue" w:cs="Helvetica Neue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 xml:space="preserve">int </w:t>
      </w: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main()</w:t>
      </w:r>
    </w:p>
    <w:p w14:paraId="0FC8ED0E" w14:textId="77777777" w:rsidR="007210AB" w:rsidRDefault="004940A5">
      <w:pPr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sz w:val="29"/>
          <w:szCs w:val="29"/>
          <w:highlight w:val="white"/>
        </w:rPr>
        <w:t>{</w:t>
      </w:r>
    </w:p>
    <w:p w14:paraId="2A3AEF74" w14:textId="77777777" w:rsidR="007210AB" w:rsidRDefault="004940A5">
      <w:pPr>
        <w:ind w:left="72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int</w:t>
      </w:r>
      <w:r>
        <w:rPr>
          <w:rFonts w:ascii="Helvetica Neue" w:eastAsia="Helvetica Neue" w:hAnsi="Helvetica Neue" w:cs="Helvetica Neue"/>
          <w:sz w:val="29"/>
          <w:szCs w:val="29"/>
        </w:rPr>
        <w:t xml:space="preserve"> </w:t>
      </w:r>
      <w:proofErr w:type="gramStart"/>
      <w:r>
        <w:rPr>
          <w:rFonts w:ascii="Helvetica Neue" w:eastAsia="Helvetica Neue" w:hAnsi="Helvetica Neue" w:cs="Helvetica Neue"/>
          <w:sz w:val="29"/>
          <w:szCs w:val="29"/>
        </w:rPr>
        <w:t>x;</w:t>
      </w:r>
      <w:proofErr w:type="gramEnd"/>
    </w:p>
    <w:p w14:paraId="320105EA" w14:textId="77777777" w:rsidR="007210AB" w:rsidRDefault="004940A5">
      <w:pPr>
        <w:ind w:left="72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read</w:t>
      </w:r>
      <w:r>
        <w:rPr>
          <w:sz w:val="32"/>
          <w:szCs w:val="32"/>
        </w:rPr>
        <w:t xml:space="preserve"> x; </w:t>
      </w: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/*input an integer*/</w:t>
      </w:r>
    </w:p>
    <w:p w14:paraId="6C4CB480" w14:textId="77777777" w:rsidR="007210AB" w:rsidRDefault="004940A5">
      <w:pPr>
        <w:ind w:left="720"/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if</w:t>
      </w:r>
      <w:r>
        <w:rPr>
          <w:sz w:val="32"/>
          <w:szCs w:val="32"/>
        </w:rPr>
        <w:t xml:space="preserve"> x &gt; 0 </w:t>
      </w: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then</w:t>
      </w:r>
      <w:r>
        <w:rPr>
          <w:sz w:val="32"/>
          <w:szCs w:val="32"/>
        </w:rPr>
        <w:t xml:space="preserve"> </w:t>
      </w: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/*</w:t>
      </w:r>
      <w:proofErr w:type="gramStart"/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don’t</w:t>
      </w:r>
      <w:proofErr w:type="gramEnd"/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 xml:space="preserve"> compute if x &lt;= 0 */</w:t>
      </w:r>
    </w:p>
    <w:p w14:paraId="55B5922D" w14:textId="77777777" w:rsidR="007210AB" w:rsidRDefault="004940A5">
      <w:pPr>
        <w:ind w:left="144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int</w:t>
      </w:r>
      <w:r>
        <w:rPr>
          <w:color w:val="1F3864"/>
          <w:sz w:val="32"/>
          <w:szCs w:val="32"/>
        </w:rPr>
        <w:t xml:space="preserve"> </w:t>
      </w:r>
      <w:r>
        <w:rPr>
          <w:sz w:val="32"/>
          <w:szCs w:val="32"/>
        </w:rPr>
        <w:t xml:space="preserve">fact := </w:t>
      </w:r>
      <w:proofErr w:type="gramStart"/>
      <w:r>
        <w:rPr>
          <w:sz w:val="32"/>
          <w:szCs w:val="32"/>
        </w:rPr>
        <w:t>1;</w:t>
      </w:r>
      <w:proofErr w:type="gramEnd"/>
    </w:p>
    <w:p w14:paraId="31B5B5F8" w14:textId="77777777" w:rsidR="007210AB" w:rsidRDefault="004940A5">
      <w:pPr>
        <w:ind w:left="144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repeat</w:t>
      </w:r>
    </w:p>
    <w:p w14:paraId="2312BAF8" w14:textId="77777777" w:rsidR="007210AB" w:rsidRDefault="004940A5">
      <w:pPr>
        <w:ind w:left="2160"/>
        <w:rPr>
          <w:sz w:val="32"/>
          <w:szCs w:val="32"/>
        </w:rPr>
      </w:pPr>
      <w:r>
        <w:rPr>
          <w:sz w:val="32"/>
          <w:szCs w:val="32"/>
        </w:rPr>
        <w:t xml:space="preserve">fact := fact * </w:t>
      </w:r>
      <w:proofErr w:type="gramStart"/>
      <w:r>
        <w:rPr>
          <w:sz w:val="32"/>
          <w:szCs w:val="32"/>
        </w:rPr>
        <w:t>x;</w:t>
      </w:r>
      <w:proofErr w:type="gramEnd"/>
    </w:p>
    <w:p w14:paraId="209B87B3" w14:textId="77777777" w:rsidR="007210AB" w:rsidRDefault="004940A5">
      <w:pPr>
        <w:ind w:left="2160"/>
        <w:rPr>
          <w:sz w:val="32"/>
          <w:szCs w:val="32"/>
        </w:rPr>
      </w:pPr>
      <w:r>
        <w:rPr>
          <w:sz w:val="32"/>
          <w:szCs w:val="32"/>
        </w:rPr>
        <w:t xml:space="preserve">x := x – </w:t>
      </w:r>
      <w:proofErr w:type="gramStart"/>
      <w:r>
        <w:rPr>
          <w:sz w:val="32"/>
          <w:szCs w:val="32"/>
        </w:rPr>
        <w:t>1;</w:t>
      </w:r>
      <w:proofErr w:type="gramEnd"/>
    </w:p>
    <w:p w14:paraId="09B19C12" w14:textId="77777777" w:rsidR="007210AB" w:rsidRDefault="004940A5">
      <w:pPr>
        <w:ind w:left="144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until</w:t>
      </w:r>
      <w:r>
        <w:rPr>
          <w:sz w:val="32"/>
          <w:szCs w:val="32"/>
        </w:rPr>
        <w:t xml:space="preserve"> x = 0</w:t>
      </w:r>
    </w:p>
    <w:p w14:paraId="7DBD214C" w14:textId="77777777" w:rsidR="007210AB" w:rsidRDefault="004940A5">
      <w:pPr>
        <w:ind w:left="1440"/>
        <w:rPr>
          <w:sz w:val="32"/>
          <w:szCs w:val="32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write</w:t>
      </w:r>
      <w:r>
        <w:rPr>
          <w:sz w:val="32"/>
          <w:szCs w:val="32"/>
        </w:rPr>
        <w:t xml:space="preserve"> fact; </w:t>
      </w:r>
      <w:r>
        <w:rPr>
          <w:rFonts w:ascii="Helvetica Neue" w:eastAsia="Helvetica Neue" w:hAnsi="Helvetica Neue" w:cs="Helvetica Neue"/>
          <w:color w:val="00B050"/>
          <w:sz w:val="29"/>
          <w:szCs w:val="29"/>
          <w:highlight w:val="white"/>
        </w:rPr>
        <w:t>/*output factorial of x*/</w:t>
      </w:r>
    </w:p>
    <w:p w14:paraId="5BB35ABE" w14:textId="77777777" w:rsidR="007210AB" w:rsidRDefault="004940A5">
      <w:pPr>
        <w:ind w:left="720"/>
        <w:rPr>
          <w:rFonts w:ascii="Helvetica Neue" w:eastAsia="Helvetica Neue" w:hAnsi="Helvetica Neue" w:cs="Helvetica Neue"/>
          <w:color w:val="00008B"/>
          <w:sz w:val="29"/>
          <w:szCs w:val="29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  <w:highlight w:val="white"/>
        </w:rPr>
        <w:t>end</w:t>
      </w:r>
    </w:p>
    <w:p w14:paraId="0AAD07DD" w14:textId="77777777" w:rsidR="007210AB" w:rsidRDefault="004940A5">
      <w:pPr>
        <w:ind w:left="720"/>
        <w:rPr>
          <w:rFonts w:ascii="Helvetica Neue" w:eastAsia="Helvetica Neue" w:hAnsi="Helvetica Neue" w:cs="Helvetica Neue"/>
          <w:sz w:val="29"/>
          <w:szCs w:val="29"/>
        </w:rPr>
      </w:pPr>
      <w:r>
        <w:rPr>
          <w:rFonts w:ascii="Helvetica Neue" w:eastAsia="Helvetica Neue" w:hAnsi="Helvetica Neue" w:cs="Helvetica Neue"/>
          <w:color w:val="00008B"/>
          <w:sz w:val="29"/>
          <w:szCs w:val="29"/>
        </w:rPr>
        <w:t xml:space="preserve">return </w:t>
      </w:r>
      <w:proofErr w:type="gramStart"/>
      <w:r>
        <w:rPr>
          <w:rFonts w:ascii="Helvetica Neue" w:eastAsia="Helvetica Neue" w:hAnsi="Helvetica Neue" w:cs="Helvetica Neue"/>
          <w:sz w:val="29"/>
          <w:szCs w:val="29"/>
        </w:rPr>
        <w:t>0;</w:t>
      </w:r>
      <w:proofErr w:type="gramEnd"/>
    </w:p>
    <w:p w14:paraId="2B135EC9" w14:textId="77777777" w:rsidR="007210AB" w:rsidRDefault="004940A5">
      <w:pPr>
        <w:rPr>
          <w:sz w:val="32"/>
          <w:szCs w:val="32"/>
        </w:rPr>
      </w:pPr>
      <w:r>
        <w:rPr>
          <w:rFonts w:ascii="Helvetica Neue" w:eastAsia="Helvetica Neue" w:hAnsi="Helvetica Neue" w:cs="Helvetica Neue"/>
          <w:sz w:val="29"/>
          <w:szCs w:val="29"/>
        </w:rPr>
        <w:t>}</w:t>
      </w:r>
    </w:p>
    <w:p w14:paraId="21281306" w14:textId="77777777" w:rsidR="007210AB" w:rsidRDefault="004940A5">
      <w:r>
        <w:t xml:space="preserve"> </w:t>
      </w:r>
    </w:p>
    <w:sectPr w:rsidR="007210AB">
      <w:pgSz w:w="12240" w:h="15840"/>
      <w:pgMar w:top="117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ABD80" w14:textId="77777777" w:rsidR="00CE05BC" w:rsidRDefault="00CE05BC" w:rsidP="00ED64B5">
      <w:pPr>
        <w:spacing w:after="0" w:line="240" w:lineRule="auto"/>
      </w:pPr>
      <w:r>
        <w:separator/>
      </w:r>
    </w:p>
  </w:endnote>
  <w:endnote w:type="continuationSeparator" w:id="0">
    <w:p w14:paraId="3E51CF30" w14:textId="77777777" w:rsidR="00CE05BC" w:rsidRDefault="00CE05BC" w:rsidP="00ED64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E106D7" w14:textId="77777777" w:rsidR="00CE05BC" w:rsidRDefault="00CE05BC" w:rsidP="00ED64B5">
      <w:pPr>
        <w:spacing w:after="0" w:line="240" w:lineRule="auto"/>
      </w:pPr>
      <w:r>
        <w:separator/>
      </w:r>
    </w:p>
  </w:footnote>
  <w:footnote w:type="continuationSeparator" w:id="0">
    <w:p w14:paraId="10A855D1" w14:textId="77777777" w:rsidR="00CE05BC" w:rsidRDefault="00CE05BC" w:rsidP="00ED64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D45F78"/>
    <w:multiLevelType w:val="multilevel"/>
    <w:tmpl w:val="FFFFFFFF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625303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1sjQzMzc2MTA2NzZU0lEKTi0uzszPAykwrgUA+0sTFywAAAA="/>
  </w:docVars>
  <w:rsids>
    <w:rsidRoot w:val="007210AB"/>
    <w:rsid w:val="004940A5"/>
    <w:rsid w:val="006A0331"/>
    <w:rsid w:val="007210AB"/>
    <w:rsid w:val="00801992"/>
    <w:rsid w:val="00CE05BC"/>
    <w:rsid w:val="00DC1B16"/>
    <w:rsid w:val="00ED6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812F2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jc w:val="both"/>
    </w:pPr>
    <w:rPr>
      <w:sz w:val="21"/>
    </w:rPr>
  </w:style>
  <w:style w:type="paragraph" w:styleId="Heading1">
    <w:name w:val="heading 1"/>
    <w:basedOn w:val="Normal1"/>
    <w:next w:val="Normal1"/>
    <w:uiPriority w:val="9"/>
    <w:qFormat/>
    <w:pPr>
      <w:keepNext/>
      <w:keepLines/>
      <w:spacing w:before="240" w:after="0"/>
      <w:outlineLvl w:val="0"/>
    </w:pPr>
    <w:rPr>
      <w:color w:val="2F5496"/>
      <w:sz w:val="32"/>
      <w:szCs w:val="32"/>
    </w:rPr>
  </w:style>
  <w:style w:type="paragraph" w:styleId="Heading2">
    <w:name w:val="heading 2"/>
    <w:basedOn w:val="Normal1"/>
    <w:next w:val="Normal1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1"/>
    <w:next w:val="Normal1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ED6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64B5"/>
    <w:rPr>
      <w:sz w:val="21"/>
    </w:rPr>
  </w:style>
  <w:style w:type="paragraph" w:styleId="Footer">
    <w:name w:val="footer"/>
    <w:basedOn w:val="Normal"/>
    <w:link w:val="FooterChar"/>
    <w:uiPriority w:val="99"/>
    <w:unhideWhenUsed/>
    <w:rsid w:val="00ED64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64B5"/>
    <w:rPr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3</Words>
  <Characters>4751</Characters>
  <Application>Microsoft Office Word</Application>
  <DocSecurity>0</DocSecurity>
  <Lines>39</Lines>
  <Paragraphs>11</Paragraphs>
  <ScaleCrop>false</ScaleCrop>
  <Company/>
  <LinksUpToDate>false</LinksUpToDate>
  <CharactersWithSpaces>5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4-10-15T10:25:00Z</dcterms:created>
  <dcterms:modified xsi:type="dcterms:W3CDTF">2024-10-15T10:25:00Z</dcterms:modified>
</cp:coreProperties>
</file>